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0" w:name="X6af91cd973ea7ae4d7881d771e71212d348a63f"/>
    <w:p>
      <w:pPr>
        <w:pStyle w:val="Heading1"/>
      </w:pPr>
      <w:r>
        <w:t xml:space="preserve">Personal Statement: A Dedicated Nurse Eager to Serve the Heartbeat of Italy Milan</w:t>
      </w:r>
    </w:p>
    <w:p>
      <w:pPr>
        <w:pStyle w:val="FirstParagraph"/>
      </w:pPr>
      <w:r>
        <w:t xml:space="preserve">In the vibrant tapestry of modern healthcare, few cities embody the perfect confluence of tradition and innovation as Italy Milan. As I prepare to submit my Personal Statement for a nursing position within this esteemed metropolitan hub, I am filled with profound purpose—a resolve forged through years of clinical dedication and an unwavering commitment to elevate patient care in one of Europe’s most dynamic urban centers. My journey as a nurse has been defined by compassion, adaptability, and a deep respect for the human dignity inherent in every patient encounter. Now, I seek to channel this passion into contributing meaningfully to Milan’s healthcare landscape, where the intersection of cultural richness and medical excellence creates an unparalleled environment for healing.</w:t>
      </w:r>
    </w:p>
    <w:p>
      <w:pPr>
        <w:pStyle w:val="BodyText"/>
      </w:pPr>
      <w:r>
        <w:t xml:space="preserve">My formal training at [University Name] equipped me with a robust foundation in evidence-based practice, critical thinking, and interdisciplinary collaboration. During my Bachelor of Science in Nursing program, I immersed myself in courses spanning advanced pathophysiology, pharmacology, and ethical decision-making. Yet it was my clinical rotations across diverse settings—particularly in acute care hospitals specializing in geriatrics and emergency medicine—that crystallized my understanding of nursing as both a science and an art. One formative experience occurred during a placement at [Hospital Name], where I supported elderly patients navigating complex transitions post-stroke. Here, I learned that effective nursing transcends technical skill; it demands active listening, cultural humility, and the patience to sit with suffering until hope reemerges. This philosophy resonates deeply with the Italian ethos of "cura," a term encapsulating not just medical treatment but holistic care rooted in empathy—a value I have long admired and sought to embody.</w:t>
      </w:r>
    </w:p>
    <w:p>
      <w:pPr>
        <w:pStyle w:val="BodyText"/>
      </w:pPr>
      <w:r>
        <w:t xml:space="preserve">Over five years as a registered nurse in [Country/Region], I have honed my clinical expertise while navigating healthcare systems that prioritize patient-centered outcomes. In my current role at [Current Hospital], I manage high-acuity patients across medical-surgical units, coordinating care with physicians, physical therapists, and social workers to ensure seamless transitions. My proficiency includes rapid assessment of deteriorating conditions, administering complex therapies with meticulous attention to safety protocols (including strict adherence to WHO guidelines), and utilizing EHR systems such as Epic. Crucially, I have developed specialized skills in managing chronic conditions prevalent among aging populations—a critical asset for Milan’s rapidly growing elderly demographic. For instance, I spearheaded a diabetes education initiative that improved patient self-management compliance by 35%, demonstrating my ability to translate clinical knowledge into tangible community impact.</w:t>
      </w:r>
    </w:p>
    <w:p>
      <w:pPr>
        <w:pStyle w:val="BodyText"/>
      </w:pPr>
      <w:r>
        <w:t xml:space="preserve">What truly sets me apart is my commitment to cultural intelligence—a necessity for thriving in Italy Milan. Recognizing that healthcare is deeply intertwined with cultural identity, I have actively prepared for this transition. I am currently studying Italian at an A2 level through online immersion platforms and have engaged with Italian medical literature to familiarize myself with regional practices within the National Health Service (SSN). I understand that in Italy, nursing is not merely a profession but a vocation steeped in respect for family involvement in care decisions—a principle I uphold by fostering open communication channels between patients, caregivers, and clinical teams. Moreover, Milan’s multicultural population—from immigrant communities to international residents—demands a nurse who can bridge linguistic and cultural gaps with grace. During my volunteer work at [Community Clinic Name], I supported Spanish-speaking families navigating mental health services, an experience that reinforced my belief in culturally responsive care as the cornerstone of effective healing.</w:t>
      </w:r>
    </w:p>
    <w:p>
      <w:pPr>
        <w:pStyle w:val="BodyText"/>
      </w:pPr>
      <w:r>
        <w:t xml:space="preserve">Italy Milan represents more than a destination; it is a living testament to how healthcare can honor both heritage and progress. The city’s world-renowned institutions like San Raffaele Hospital and Niguarda Ca' Granda exemplify cutting-edge research coupled with profound patient devotion—a duality I aspire to contribute to. I am particularly drawn to Milan’s focus on integrating technology with compassionate care, such as telehealth initiatives for rural communities near the Lombardy region. Having assisted in implementing a similar virtual follow-up program at my current facility, I am eager to bring this experience to Italy’s evolving healthcare ecosystem while learning from its centuries-old traditions of bedside manner and community trust.</w:t>
      </w:r>
    </w:p>
    <w:p>
      <w:pPr>
        <w:pStyle w:val="BodyText"/>
      </w:pPr>
      <w:r>
        <w:t xml:space="preserve">My Personal Statement is not merely a document—it is a testament to my readiness for this next chapter. I envision myself as part of Milan’s healthcare family, where the aroma of espresso from Navigli cafes mingles with the quiet intensity of a nurse’s focus at the bedside. I am prepared to embrace the rhythm of Italian life: adapting to longer patient interaction times, participating in communal meals with colleagues that build camaraderie, and respecting local customs that shape healthcare rituals. I understand that in Italy Milan, success is measured not just in clinical outcomes but in the quiet moments—when a patient’s smile after a difficult procedure says more than any metric ever could.</w:t>
      </w:r>
    </w:p>
    <w:p>
      <w:pPr>
        <w:pStyle w:val="BodyText"/>
      </w:pPr>
      <w:r>
        <w:t xml:space="preserve">As I finalize my application for this pivotal role as a Nurse within Italy Milan’s esteemed network, I am confident that my clinical rigor, cultural dedication, and heartfelt reverence for the nursing vocation align seamlessly with the values of your institution. I am not simply seeking employment; I am committed to becoming a lifelong contributor to Milan’s healthcare legacy—a city where every patient is seen, heard, and cared for as a unique human being within a community that celebrates life itself. This Personal Statement reflects my journey thus far and my unwavering promise to serve with integrity in the heart of Italy Milan.</w:t>
      </w:r>
    </w:p>
    <w:p>
      <w:pPr>
        <w:pStyle w:val="BodyText"/>
      </w:pPr>
      <w:r>
        <w:t xml:space="preserve">With profound gratitude for this opportunity to contribute to your mission, I eagerly anticipate the possibility of working alongside your exceptional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Italy Milan</dc:title>
  <dc:creator/>
  <dc:language>en</dc:language>
  <cp:keywords/>
  <dcterms:created xsi:type="dcterms:W3CDTF">2026-07-20T19:03:28Z</dcterms:created>
  <dcterms:modified xsi:type="dcterms:W3CDTF">2026-07-20T19:03:28Z</dcterms:modified>
</cp:coreProperties>
</file>

<file path=docProps/custom.xml><?xml version="1.0" encoding="utf-8"?>
<Properties xmlns="http://schemas.openxmlformats.org/officeDocument/2006/custom-properties" xmlns:vt="http://schemas.openxmlformats.org/officeDocument/2006/docPropsVTypes"/>
</file>